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06443" w14:textId="77777777" w:rsidR="006B4EBE" w:rsidRPr="005F2C9A" w:rsidRDefault="006B4EBE" w:rsidP="006B4EBE">
      <w:pPr>
        <w:spacing w:before="240"/>
        <w:jc w:val="right"/>
        <w:rPr>
          <w:rFonts w:asciiTheme="majorHAnsi" w:eastAsia="Times New Roman" w:hAnsiTheme="majorHAnsi" w:cstheme="majorHAnsi"/>
          <w:b/>
        </w:rPr>
      </w:pPr>
    </w:p>
    <w:p w14:paraId="3763328F" w14:textId="44A19400" w:rsidR="006B4EBE" w:rsidRPr="00C46B90" w:rsidRDefault="006B4EBE" w:rsidP="006B4EBE">
      <w:pPr>
        <w:pStyle w:val="Title"/>
        <w:spacing w:after="0"/>
        <w:jc w:val="center"/>
        <w:rPr>
          <w:rFonts w:asciiTheme="majorHAnsi" w:eastAsia="Times New Roman" w:hAnsiTheme="majorHAnsi" w:cstheme="majorHAnsi"/>
          <w:sz w:val="72"/>
          <w:szCs w:val="72"/>
        </w:rPr>
      </w:pPr>
      <w:r w:rsidRPr="00C46B90">
        <w:rPr>
          <w:rFonts w:asciiTheme="majorHAnsi" w:eastAsia="Times New Roman" w:hAnsiTheme="majorHAnsi" w:cstheme="majorHAnsi"/>
          <w:sz w:val="72"/>
          <w:szCs w:val="72"/>
        </w:rPr>
        <w:t xml:space="preserve">Test </w:t>
      </w:r>
      <w:r>
        <w:rPr>
          <w:rFonts w:asciiTheme="majorHAnsi" w:eastAsia="Times New Roman" w:hAnsiTheme="majorHAnsi" w:cstheme="majorHAnsi"/>
          <w:sz w:val="72"/>
          <w:szCs w:val="72"/>
        </w:rPr>
        <w:t xml:space="preserve">Case – Plan </w:t>
      </w:r>
      <w:r w:rsidR="005C09CE">
        <w:rPr>
          <w:rFonts w:asciiTheme="majorHAnsi" w:eastAsia="Times New Roman" w:hAnsiTheme="majorHAnsi" w:cstheme="majorHAnsi"/>
          <w:sz w:val="72"/>
          <w:szCs w:val="72"/>
        </w:rPr>
        <w:t>3</w:t>
      </w:r>
      <w:r w:rsidRPr="00C46B90">
        <w:rPr>
          <w:rFonts w:asciiTheme="majorHAnsi" w:eastAsia="Times New Roman" w:hAnsiTheme="majorHAnsi" w:cstheme="majorHAnsi"/>
          <w:sz w:val="72"/>
          <w:szCs w:val="72"/>
        </w:rPr>
        <w:t xml:space="preserve"> for</w:t>
      </w:r>
    </w:p>
    <w:p w14:paraId="73977814" w14:textId="1195C781" w:rsidR="006B4EBE" w:rsidRPr="00C46B90" w:rsidRDefault="006B4EBE" w:rsidP="006B4EBE">
      <w:pPr>
        <w:spacing w:before="240" w:after="720"/>
        <w:jc w:val="center"/>
        <w:rPr>
          <w:rFonts w:asciiTheme="majorHAnsi" w:eastAsia="Times New Roman" w:hAnsiTheme="majorHAnsi" w:cstheme="majorHAnsi"/>
          <w:b/>
          <w:sz w:val="72"/>
          <w:szCs w:val="72"/>
        </w:rPr>
      </w:pPr>
      <w:r>
        <w:rPr>
          <w:rFonts w:asciiTheme="majorHAnsi" w:eastAsia="Times New Roman" w:hAnsiTheme="majorHAnsi" w:cstheme="majorHAnsi"/>
          <w:b/>
          <w:sz w:val="72"/>
          <w:szCs w:val="72"/>
        </w:rPr>
        <w:t>Inventory Management</w:t>
      </w:r>
      <w:r w:rsidRPr="00C46B90">
        <w:rPr>
          <w:rFonts w:asciiTheme="majorHAnsi" w:eastAsia="Times New Roman" w:hAnsiTheme="majorHAnsi" w:cstheme="majorHAnsi"/>
          <w:b/>
          <w:sz w:val="72"/>
          <w:szCs w:val="72"/>
        </w:rPr>
        <w:t xml:space="preserve">                     Project</w:t>
      </w:r>
    </w:p>
    <w:p w14:paraId="14E69932" w14:textId="77777777" w:rsidR="006B4EBE" w:rsidRPr="005F2C9A" w:rsidRDefault="006B4EBE" w:rsidP="006B4EBE">
      <w:pPr>
        <w:spacing w:before="240" w:after="720"/>
        <w:jc w:val="center"/>
        <w:rPr>
          <w:rFonts w:asciiTheme="majorHAnsi" w:eastAsia="Times New Roman" w:hAnsiTheme="majorHAnsi" w:cstheme="majorHAnsi"/>
          <w:b/>
        </w:rPr>
      </w:pPr>
    </w:p>
    <w:p w14:paraId="6D8FC570" w14:textId="77777777" w:rsidR="006B4EBE" w:rsidRPr="005F2C9A" w:rsidRDefault="006B4EBE" w:rsidP="006B4EBE">
      <w:pPr>
        <w:tabs>
          <w:tab w:val="left" w:pos="1890"/>
        </w:tabs>
        <w:spacing w:after="120"/>
        <w:jc w:val="center"/>
        <w:rPr>
          <w:rFonts w:asciiTheme="majorHAnsi" w:eastAsia="Times New Roman" w:hAnsiTheme="majorHAnsi" w:cstheme="majorHAnsi"/>
          <w:b/>
        </w:rPr>
      </w:pPr>
      <w:r w:rsidRPr="005F2C9A">
        <w:rPr>
          <w:rFonts w:asciiTheme="majorHAnsi" w:eastAsia="Times New Roman" w:hAnsiTheme="majorHAnsi" w:cstheme="majorHAnsi"/>
          <w:b/>
        </w:rPr>
        <w:t>Prepared by:</w:t>
      </w:r>
    </w:p>
    <w:p w14:paraId="0903BCBD" w14:textId="283F3C5E" w:rsidR="006B4EBE" w:rsidRPr="005F2C9A" w:rsidRDefault="005379CD" w:rsidP="006B4EBE">
      <w:pPr>
        <w:tabs>
          <w:tab w:val="left" w:pos="1890"/>
        </w:tabs>
        <w:spacing w:after="120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Jerome Reed</w:t>
      </w:r>
    </w:p>
    <w:p w14:paraId="6F6C65FD" w14:textId="77777777" w:rsidR="006B4EBE" w:rsidRPr="005F2C9A" w:rsidRDefault="006B4EBE" w:rsidP="006B4EBE">
      <w:pPr>
        <w:spacing w:before="240" w:after="720"/>
        <w:jc w:val="right"/>
        <w:rPr>
          <w:rFonts w:asciiTheme="majorHAnsi" w:eastAsia="Times New Roman" w:hAnsiTheme="majorHAnsi" w:cstheme="majorHAnsi"/>
          <w:b/>
        </w:rPr>
      </w:pPr>
    </w:p>
    <w:p w14:paraId="2C91981E" w14:textId="58A38106" w:rsidR="006B4EBE" w:rsidRPr="005F2C9A" w:rsidRDefault="006B4EBE" w:rsidP="006B4EBE">
      <w:pPr>
        <w:spacing w:before="240" w:after="720"/>
        <w:jc w:val="center"/>
        <w:rPr>
          <w:rFonts w:asciiTheme="majorHAnsi" w:eastAsia="Times New Roman" w:hAnsiTheme="majorHAnsi" w:cstheme="majorHAnsi"/>
          <w:b/>
        </w:rPr>
      </w:pPr>
      <w:r w:rsidRPr="005F2C9A">
        <w:rPr>
          <w:rFonts w:asciiTheme="majorHAnsi" w:eastAsia="Times New Roman" w:hAnsiTheme="majorHAnsi" w:cstheme="majorHAnsi"/>
          <w:b/>
        </w:rPr>
        <w:t>CMSC 495</w:t>
      </w:r>
      <w:r w:rsidRPr="005F2C9A">
        <w:rPr>
          <w:rFonts w:asciiTheme="majorHAnsi" w:eastAsia="Times New Roman" w:hAnsiTheme="majorHAnsi" w:cstheme="majorHAnsi"/>
          <w:b/>
        </w:rPr>
        <w:br/>
      </w:r>
    </w:p>
    <w:p w14:paraId="3EE0B519" w14:textId="68857E74" w:rsidR="006B4EBE" w:rsidRDefault="006B4EBE" w:rsidP="00420204"/>
    <w:p w14:paraId="645113E3" w14:textId="1574CCF3" w:rsidR="006B4EBE" w:rsidRDefault="006B4EBE" w:rsidP="00420204"/>
    <w:p w14:paraId="3CE745D1" w14:textId="0F6E3DF8" w:rsidR="006B4EBE" w:rsidRDefault="006B4EBE" w:rsidP="00420204"/>
    <w:p w14:paraId="134BFACF" w14:textId="64E19503" w:rsidR="006B4EBE" w:rsidRDefault="006B4EBE" w:rsidP="00420204"/>
    <w:p w14:paraId="3D1E8EAC" w14:textId="58543C9E" w:rsidR="006B4EBE" w:rsidRDefault="006B4EBE" w:rsidP="00420204"/>
    <w:p w14:paraId="32A654F6" w14:textId="321639DC" w:rsidR="006B4EBE" w:rsidRDefault="006B4EBE" w:rsidP="00420204"/>
    <w:p w14:paraId="19B67442" w14:textId="0796B875" w:rsidR="006B4EBE" w:rsidRDefault="006B4EBE" w:rsidP="00420204"/>
    <w:p w14:paraId="3C2F27FC" w14:textId="781DD353" w:rsidR="006B4EBE" w:rsidRDefault="006B4EBE" w:rsidP="00420204"/>
    <w:p w14:paraId="2B40FCC2" w14:textId="772D5DA3" w:rsidR="006B4EBE" w:rsidRDefault="006B4EBE" w:rsidP="00420204"/>
    <w:p w14:paraId="4CD8C168" w14:textId="11B68392" w:rsidR="005C09CE" w:rsidRDefault="005C09CE" w:rsidP="00420204"/>
    <w:p w14:paraId="21E226F2" w14:textId="7BFCE083" w:rsidR="005C09CE" w:rsidRDefault="005C09CE" w:rsidP="00420204"/>
    <w:p w14:paraId="2F3DF02F" w14:textId="7DB2BE32" w:rsidR="005C09CE" w:rsidRDefault="005C09CE" w:rsidP="00420204">
      <w:r>
        <w:lastRenderedPageBreak/>
        <w:t>Test Case #</w:t>
      </w:r>
      <w:r w:rsidR="00A4302A">
        <w:t>3</w:t>
      </w:r>
    </w:p>
    <w:p w14:paraId="07B98BC9" w14:textId="74344175" w:rsidR="005C09CE" w:rsidRDefault="005C09CE" w:rsidP="00420204"/>
    <w:p w14:paraId="13C0227D" w14:textId="0ADB48B8" w:rsidR="005C09CE" w:rsidRDefault="005C09CE" w:rsidP="00420204">
      <w:r>
        <w:rPr>
          <w:noProof/>
        </w:rPr>
        <w:drawing>
          <wp:inline distT="0" distB="0" distL="0" distR="0" wp14:anchorId="574C03D7" wp14:editId="1A3C2DD2">
            <wp:extent cx="3590925" cy="6477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165C8" w14:textId="77777777" w:rsidR="008F2DD4" w:rsidRDefault="008F2DD4" w:rsidP="00420204"/>
    <w:p w14:paraId="4966FDFE" w14:textId="6378B931" w:rsidR="005C09CE" w:rsidRDefault="005C09CE" w:rsidP="00420204"/>
    <w:p w14:paraId="29658703" w14:textId="15708D55" w:rsidR="005C09CE" w:rsidRDefault="005C09CE" w:rsidP="00420204">
      <w:r>
        <w:t>Test Case #6</w:t>
      </w:r>
    </w:p>
    <w:p w14:paraId="7B5335C9" w14:textId="778391B5" w:rsidR="005C09CE" w:rsidRDefault="005C09CE" w:rsidP="00420204">
      <w:r>
        <w:rPr>
          <w:noProof/>
        </w:rPr>
        <w:drawing>
          <wp:inline distT="0" distB="0" distL="0" distR="0" wp14:anchorId="0D79B6C8" wp14:editId="1165CB09">
            <wp:extent cx="3524250" cy="609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1A52B" w14:textId="6C6E6AFF" w:rsidR="005C09CE" w:rsidRDefault="005C09CE" w:rsidP="00420204"/>
    <w:p w14:paraId="630B9FF6" w14:textId="50048CCA" w:rsidR="005C09CE" w:rsidRDefault="005C09CE" w:rsidP="00420204"/>
    <w:p w14:paraId="5999F4DA" w14:textId="1B86D486" w:rsidR="005C09CE" w:rsidRDefault="005C09CE" w:rsidP="00420204">
      <w:r>
        <w:t>Test Case #8</w:t>
      </w:r>
    </w:p>
    <w:p w14:paraId="49A65242" w14:textId="49BD1718" w:rsidR="005C09CE" w:rsidRDefault="005C09CE" w:rsidP="00420204">
      <w:r>
        <w:rPr>
          <w:noProof/>
        </w:rPr>
        <w:drawing>
          <wp:inline distT="0" distB="0" distL="0" distR="0" wp14:anchorId="26964013" wp14:editId="6D24DC8F">
            <wp:extent cx="3571875" cy="7810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BD6C5" w14:textId="77777777" w:rsidR="008F2DD4" w:rsidRDefault="008F2DD4" w:rsidP="00420204"/>
    <w:p w14:paraId="27CF6369" w14:textId="5C771BBF" w:rsidR="005C09CE" w:rsidRDefault="005C09CE" w:rsidP="00420204"/>
    <w:p w14:paraId="02295456" w14:textId="154B023D" w:rsidR="005C09CE" w:rsidRDefault="005C09CE" w:rsidP="00420204">
      <w:r>
        <w:t>Test Case#10</w:t>
      </w:r>
    </w:p>
    <w:p w14:paraId="3ED1475E" w14:textId="362092DE" w:rsidR="005C09CE" w:rsidRDefault="005C09CE" w:rsidP="00420204">
      <w:r>
        <w:rPr>
          <w:noProof/>
        </w:rPr>
        <w:drawing>
          <wp:inline distT="0" distB="0" distL="0" distR="0" wp14:anchorId="578DDD62" wp14:editId="7872E159">
            <wp:extent cx="3067050" cy="704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F14C9" w14:textId="77777777" w:rsidR="008F2DD4" w:rsidRDefault="008F2DD4" w:rsidP="00420204"/>
    <w:p w14:paraId="10FC5ECD" w14:textId="3CCD9060" w:rsidR="00A4302A" w:rsidRDefault="00A4302A" w:rsidP="00420204"/>
    <w:p w14:paraId="6F82DBF6" w14:textId="77777777" w:rsidR="00A4302A" w:rsidRDefault="00A4302A" w:rsidP="00A4302A">
      <w:r>
        <w:t>Test Case #11</w:t>
      </w:r>
    </w:p>
    <w:p w14:paraId="0A3D5917" w14:textId="77777777" w:rsidR="00A4302A" w:rsidRDefault="00A4302A" w:rsidP="00A4302A"/>
    <w:p w14:paraId="6E8F9068" w14:textId="77777777" w:rsidR="00A4302A" w:rsidRDefault="00A4302A" w:rsidP="00A4302A">
      <w:r>
        <w:rPr>
          <w:noProof/>
        </w:rPr>
        <w:drawing>
          <wp:anchor distT="0" distB="0" distL="114300" distR="114300" simplePos="0" relativeHeight="251659264" behindDoc="0" locked="0" layoutInCell="1" allowOverlap="1" wp14:anchorId="066003E7" wp14:editId="2C8267CC">
            <wp:simplePos x="914400" y="1657350"/>
            <wp:positionH relativeFrom="column">
              <wp:align>left</wp:align>
            </wp:positionH>
            <wp:positionV relativeFrom="paragraph">
              <wp:align>top</wp:align>
            </wp:positionV>
            <wp:extent cx="3848100" cy="7239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A3E9CF" w14:textId="77777777" w:rsidR="00A4302A" w:rsidRDefault="00A4302A" w:rsidP="00A4302A"/>
    <w:p w14:paraId="6F4D5FC5" w14:textId="77777777" w:rsidR="00A4302A" w:rsidRDefault="00A4302A" w:rsidP="00A4302A"/>
    <w:p w14:paraId="35288BAA" w14:textId="21D4BD66" w:rsidR="00A4302A" w:rsidRDefault="00A4302A" w:rsidP="00420204"/>
    <w:p w14:paraId="7972C60C" w14:textId="77777777" w:rsidR="00A4302A" w:rsidRDefault="00A4302A" w:rsidP="00420204"/>
    <w:p w14:paraId="3BB78827" w14:textId="77777777" w:rsidR="00A4302A" w:rsidRDefault="00A4302A" w:rsidP="005C09CE">
      <w:pPr>
        <w:tabs>
          <w:tab w:val="left" w:pos="5340"/>
        </w:tabs>
      </w:pPr>
    </w:p>
    <w:p w14:paraId="10612070" w14:textId="77777777" w:rsidR="00A4302A" w:rsidRDefault="00A4302A" w:rsidP="005C09CE">
      <w:pPr>
        <w:tabs>
          <w:tab w:val="left" w:pos="5340"/>
        </w:tabs>
      </w:pPr>
    </w:p>
    <w:p w14:paraId="47D9747F" w14:textId="77777777" w:rsidR="00A4302A" w:rsidRDefault="00A4302A" w:rsidP="005C09CE">
      <w:pPr>
        <w:tabs>
          <w:tab w:val="left" w:pos="5340"/>
        </w:tabs>
      </w:pPr>
    </w:p>
    <w:p w14:paraId="0D196D61" w14:textId="79262800" w:rsidR="00420204" w:rsidRDefault="005C09CE" w:rsidP="005C09CE">
      <w:pPr>
        <w:tabs>
          <w:tab w:val="left" w:pos="5340"/>
        </w:tabs>
      </w:pPr>
      <w:r>
        <w:tab/>
      </w:r>
    </w:p>
    <w:p w14:paraId="02089AF8" w14:textId="77777777" w:rsidR="005C09CE" w:rsidRDefault="005C09CE" w:rsidP="005C09CE">
      <w:r>
        <w:t>Test Case#12</w:t>
      </w:r>
    </w:p>
    <w:p w14:paraId="1F2DBF9D" w14:textId="77777777" w:rsidR="005C09CE" w:rsidRDefault="005C09CE" w:rsidP="005C09CE"/>
    <w:p w14:paraId="70E57133" w14:textId="1ED41759" w:rsidR="00A4302A" w:rsidRDefault="005C09CE" w:rsidP="005C09CE">
      <w:r>
        <w:rPr>
          <w:noProof/>
        </w:rPr>
        <w:lastRenderedPageBreak/>
        <w:drawing>
          <wp:inline distT="0" distB="0" distL="0" distR="0" wp14:anchorId="6E86168F" wp14:editId="291C4DBB">
            <wp:extent cx="3552825" cy="7143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073B8" w14:textId="45B43123" w:rsidR="008F2DD4" w:rsidRDefault="008F2DD4" w:rsidP="005C09CE"/>
    <w:p w14:paraId="2CCDD6A5" w14:textId="6FB043FE" w:rsidR="008F2DD4" w:rsidRDefault="008F2DD4" w:rsidP="005C09CE"/>
    <w:p w14:paraId="582D4F1F" w14:textId="5D414F2C" w:rsidR="008F2DD4" w:rsidRDefault="008F2DD4" w:rsidP="005C09CE"/>
    <w:p w14:paraId="2D872EF1" w14:textId="77777777" w:rsidR="008F2DD4" w:rsidRDefault="008F2DD4" w:rsidP="005C09CE"/>
    <w:p w14:paraId="383061D0" w14:textId="77777777" w:rsidR="00A4302A" w:rsidRDefault="00A4302A" w:rsidP="005C09CE"/>
    <w:p w14:paraId="59344906" w14:textId="3F9E28ED" w:rsidR="00A4302A" w:rsidRDefault="00A4302A" w:rsidP="005C09CE">
      <w:r>
        <w:t>Test Case# 13</w:t>
      </w:r>
    </w:p>
    <w:p w14:paraId="1A634CCD" w14:textId="1E269861" w:rsidR="005C09CE" w:rsidRDefault="00A4302A" w:rsidP="005C09CE">
      <w:r>
        <w:rPr>
          <w:noProof/>
        </w:rPr>
        <w:drawing>
          <wp:anchor distT="0" distB="0" distL="114300" distR="114300" simplePos="0" relativeHeight="251661312" behindDoc="0" locked="0" layoutInCell="1" allowOverlap="1" wp14:anchorId="49B07982" wp14:editId="123259E1">
            <wp:simplePos x="0" y="0"/>
            <wp:positionH relativeFrom="column">
              <wp:posOffset>0</wp:posOffset>
            </wp:positionH>
            <wp:positionV relativeFrom="paragraph">
              <wp:posOffset>180340</wp:posOffset>
            </wp:positionV>
            <wp:extent cx="3848100" cy="723900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BE928A" w14:textId="77777777" w:rsidR="005C09CE" w:rsidRDefault="005C09CE" w:rsidP="005C09CE">
      <w:pPr>
        <w:tabs>
          <w:tab w:val="left" w:pos="5340"/>
        </w:tabs>
      </w:pPr>
    </w:p>
    <w:p w14:paraId="4E7C9B63" w14:textId="31A41875" w:rsidR="005C09CE" w:rsidRDefault="005C09CE" w:rsidP="00420204"/>
    <w:p w14:paraId="7F4B1F6F" w14:textId="0001EADA" w:rsidR="00A4302A" w:rsidRDefault="00A4302A" w:rsidP="00420204"/>
    <w:p w14:paraId="649B54AE" w14:textId="7B4E7FE8" w:rsidR="00A4302A" w:rsidRDefault="00A4302A" w:rsidP="00420204"/>
    <w:p w14:paraId="0D8DE10B" w14:textId="16FF1CEB" w:rsidR="008F2DD4" w:rsidRDefault="008F2DD4" w:rsidP="00420204"/>
    <w:p w14:paraId="54052682" w14:textId="64A31979" w:rsidR="008F2DD4" w:rsidRDefault="008F2DD4" w:rsidP="00420204"/>
    <w:p w14:paraId="60152566" w14:textId="2648B038" w:rsidR="008F2DD4" w:rsidRDefault="008F2DD4" w:rsidP="00420204"/>
    <w:p w14:paraId="4D9D18FA" w14:textId="77777777" w:rsidR="008F2DD4" w:rsidRDefault="008F2DD4" w:rsidP="00420204"/>
    <w:p w14:paraId="5364D76A" w14:textId="77777777" w:rsidR="005C09CE" w:rsidRDefault="005C09CE" w:rsidP="00420204"/>
    <w:p w14:paraId="0A885CCB" w14:textId="1DFC4BED" w:rsidR="00420204" w:rsidRDefault="00420204" w:rsidP="00420204">
      <w:r>
        <w:t>Test Case #</w:t>
      </w:r>
      <w:r w:rsidR="00A4302A">
        <w:t>14</w:t>
      </w:r>
    </w:p>
    <w:p w14:paraId="58BAD35E" w14:textId="3EBC38A8" w:rsidR="00A4302A" w:rsidRDefault="00A4302A" w:rsidP="00420204">
      <w:r>
        <w:rPr>
          <w:noProof/>
        </w:rPr>
        <w:drawing>
          <wp:anchor distT="0" distB="0" distL="114300" distR="114300" simplePos="0" relativeHeight="251662336" behindDoc="0" locked="0" layoutInCell="1" allowOverlap="1" wp14:anchorId="234E7106" wp14:editId="2671C845">
            <wp:simplePos x="914400" y="3686175"/>
            <wp:positionH relativeFrom="column">
              <wp:align>left</wp:align>
            </wp:positionH>
            <wp:positionV relativeFrom="paragraph">
              <wp:align>top</wp:align>
            </wp:positionV>
            <wp:extent cx="5638800" cy="1095375"/>
            <wp:effectExtent l="0" t="0" r="0" b="9525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50B0DE81" w14:textId="77777777" w:rsidR="008F2DD4" w:rsidRDefault="008F2DD4" w:rsidP="00420204"/>
    <w:p w14:paraId="4D56F03A" w14:textId="77777777" w:rsidR="008F2DD4" w:rsidRDefault="008F2DD4" w:rsidP="00420204"/>
    <w:p w14:paraId="1CAF314B" w14:textId="77777777" w:rsidR="008F2DD4" w:rsidRDefault="008F2DD4" w:rsidP="00420204"/>
    <w:p w14:paraId="6ED8B57C" w14:textId="77777777" w:rsidR="008F2DD4" w:rsidRDefault="008F2DD4" w:rsidP="00420204"/>
    <w:p w14:paraId="34FC17DD" w14:textId="77777777" w:rsidR="008F2DD4" w:rsidRDefault="008F2DD4" w:rsidP="00420204"/>
    <w:p w14:paraId="2DD6E04A" w14:textId="77777777" w:rsidR="008F2DD4" w:rsidRDefault="008F2DD4" w:rsidP="00420204"/>
    <w:p w14:paraId="3F999183" w14:textId="77777777" w:rsidR="008F2DD4" w:rsidRDefault="008F2DD4" w:rsidP="00420204"/>
    <w:p w14:paraId="459283BB" w14:textId="77777777" w:rsidR="008F2DD4" w:rsidRDefault="008F2DD4" w:rsidP="00420204"/>
    <w:p w14:paraId="101FDB1D" w14:textId="77777777" w:rsidR="008F2DD4" w:rsidRDefault="008F2DD4" w:rsidP="00420204"/>
    <w:p w14:paraId="0D30F750" w14:textId="77777777" w:rsidR="008F2DD4" w:rsidRDefault="008F2DD4" w:rsidP="00420204"/>
    <w:p w14:paraId="6A118744" w14:textId="77777777" w:rsidR="008F2DD4" w:rsidRDefault="008F2DD4" w:rsidP="00420204"/>
    <w:p w14:paraId="51EE2A33" w14:textId="77777777" w:rsidR="008F2DD4" w:rsidRDefault="008F2DD4" w:rsidP="00420204"/>
    <w:p w14:paraId="7AD46CBB" w14:textId="77777777" w:rsidR="008F2DD4" w:rsidRDefault="008F2DD4" w:rsidP="00420204"/>
    <w:p w14:paraId="68C985CE" w14:textId="77777777" w:rsidR="008F2DD4" w:rsidRDefault="008F2DD4" w:rsidP="00420204"/>
    <w:p w14:paraId="41808F79" w14:textId="77777777" w:rsidR="008F2DD4" w:rsidRDefault="008F2DD4" w:rsidP="00420204"/>
    <w:p w14:paraId="19232369" w14:textId="77777777" w:rsidR="008F2DD4" w:rsidRDefault="008F2DD4" w:rsidP="00420204"/>
    <w:p w14:paraId="79B65888" w14:textId="77777777" w:rsidR="008F2DD4" w:rsidRDefault="008F2DD4" w:rsidP="00420204"/>
    <w:p w14:paraId="3FC81EB3" w14:textId="77777777" w:rsidR="008F2DD4" w:rsidRDefault="008F2DD4" w:rsidP="00420204"/>
    <w:p w14:paraId="06431B6D" w14:textId="636F4C1F" w:rsidR="006B720A" w:rsidRDefault="008F2DD4" w:rsidP="00420204">
      <w:r>
        <w:t>Test Case#15</w:t>
      </w:r>
    </w:p>
    <w:p w14:paraId="545E8A47" w14:textId="59824710" w:rsidR="008F2DD4" w:rsidRDefault="008F2DD4" w:rsidP="00420204">
      <w:r>
        <w:rPr>
          <w:noProof/>
        </w:rPr>
        <w:drawing>
          <wp:inline distT="0" distB="0" distL="0" distR="0" wp14:anchorId="14D8DD4A" wp14:editId="5EAE2304">
            <wp:extent cx="5581650" cy="561022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561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D1F41" w14:textId="2390F667" w:rsidR="008F2DD4" w:rsidRDefault="008F2DD4" w:rsidP="00420204"/>
    <w:p w14:paraId="5D6BFDED" w14:textId="77777777" w:rsidR="008F2DD4" w:rsidRDefault="008F2DD4" w:rsidP="00420204"/>
    <w:p w14:paraId="4C4B9715" w14:textId="77777777" w:rsidR="008F2DD4" w:rsidRDefault="008F2DD4" w:rsidP="00420204"/>
    <w:p w14:paraId="2CC2B49B" w14:textId="77777777" w:rsidR="008F2DD4" w:rsidRDefault="008F2DD4" w:rsidP="00420204"/>
    <w:p w14:paraId="00428E7E" w14:textId="77777777" w:rsidR="008F2DD4" w:rsidRDefault="008F2DD4" w:rsidP="00420204"/>
    <w:p w14:paraId="6D803689" w14:textId="77777777" w:rsidR="008F2DD4" w:rsidRDefault="008F2DD4" w:rsidP="00420204"/>
    <w:p w14:paraId="5914DC3B" w14:textId="77777777" w:rsidR="008F2DD4" w:rsidRDefault="008F2DD4" w:rsidP="00420204"/>
    <w:p w14:paraId="29B18E13" w14:textId="77777777" w:rsidR="008F2DD4" w:rsidRDefault="008F2DD4" w:rsidP="00420204"/>
    <w:p w14:paraId="0337CFDF" w14:textId="77777777" w:rsidR="008F2DD4" w:rsidRDefault="008F2DD4" w:rsidP="00420204"/>
    <w:p w14:paraId="7DD0E767" w14:textId="77777777" w:rsidR="008F2DD4" w:rsidRDefault="008F2DD4" w:rsidP="00420204"/>
    <w:p w14:paraId="0783AE88" w14:textId="77777777" w:rsidR="008F2DD4" w:rsidRDefault="008F2DD4" w:rsidP="00420204"/>
    <w:p w14:paraId="0B49A52A" w14:textId="524A4D48" w:rsidR="008F2DD4" w:rsidRDefault="008F2DD4" w:rsidP="00420204">
      <w:r>
        <w:t>Test Case#16</w:t>
      </w:r>
    </w:p>
    <w:p w14:paraId="2601EB69" w14:textId="7C1C10B5" w:rsidR="008F2DD4" w:rsidRDefault="008F2DD4" w:rsidP="00420204">
      <w:r>
        <w:rPr>
          <w:noProof/>
        </w:rPr>
        <w:drawing>
          <wp:inline distT="0" distB="0" distL="0" distR="0" wp14:anchorId="5BB9FA12" wp14:editId="08BB6A5F">
            <wp:extent cx="5562600" cy="56007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17FCF" w14:textId="18EC6C38" w:rsidR="006B720A" w:rsidRDefault="006B720A" w:rsidP="00420204"/>
    <w:p w14:paraId="220864CA" w14:textId="370F557A" w:rsidR="006B720A" w:rsidRDefault="006B720A" w:rsidP="00420204"/>
    <w:p w14:paraId="624EF6B8" w14:textId="4100728A" w:rsidR="006B720A" w:rsidRDefault="006B720A" w:rsidP="00420204"/>
    <w:p w14:paraId="2986BE64" w14:textId="42AB03F1" w:rsidR="006B720A" w:rsidRDefault="006B720A" w:rsidP="00420204"/>
    <w:p w14:paraId="66923706" w14:textId="1BA1C5C0" w:rsidR="00420204" w:rsidRDefault="00420204" w:rsidP="00420204"/>
    <w:p w14:paraId="282C08CE" w14:textId="541CD817" w:rsidR="00C2310A" w:rsidRDefault="00C2310A" w:rsidP="00420204"/>
    <w:sectPr w:rsidR="00C2310A" w:rsidSect="006B4EBE">
      <w:footerReference w:type="default" r:id="rId16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87F08" w14:textId="77777777" w:rsidR="009C3DBF" w:rsidRDefault="009C3DBF" w:rsidP="00641A34">
      <w:r>
        <w:separator/>
      </w:r>
    </w:p>
  </w:endnote>
  <w:endnote w:type="continuationSeparator" w:id="0">
    <w:p w14:paraId="41DCFE41" w14:textId="77777777" w:rsidR="009C3DBF" w:rsidRDefault="009C3DBF" w:rsidP="00641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4ECA8" w14:textId="77777777" w:rsidR="006B4EBE" w:rsidRDefault="006B4EBE" w:rsidP="006B4EBE">
    <w:pPr>
      <w:tabs>
        <w:tab w:val="center" w:pos="4680"/>
        <w:tab w:val="right" w:pos="9360"/>
      </w:tabs>
      <w:spacing w:after="720"/>
    </w:pPr>
    <w:r>
      <w:t xml:space="preserve">Page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>
      <w:rPr>
        <w:b/>
      </w:rPr>
      <w:t>1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>
      <w:rPr>
        <w:b/>
      </w:rPr>
      <w:t>8</w:t>
    </w:r>
    <w:r>
      <w:rPr>
        <w:b/>
      </w:rPr>
      <w:fldChar w:fldCharType="end"/>
    </w:r>
    <w:r>
      <w:rPr>
        <w:b/>
      </w:rPr>
      <w:tab/>
    </w:r>
    <w:r>
      <w:rPr>
        <w:b/>
      </w:rPr>
      <w:tab/>
      <w:t>Version 1.0</w:t>
    </w:r>
  </w:p>
  <w:p w14:paraId="3A97AB32" w14:textId="77777777" w:rsidR="006B4EBE" w:rsidRDefault="006B4EBE" w:rsidP="006B4EBE">
    <w:pPr>
      <w:tabs>
        <w:tab w:val="center" w:pos="4680"/>
        <w:tab w:val="right" w:pos="9360"/>
      </w:tabs>
      <w:spacing w:after="720"/>
    </w:pPr>
  </w:p>
  <w:p w14:paraId="2D7476D6" w14:textId="77777777" w:rsidR="006B4EBE" w:rsidRPr="006B4EBE" w:rsidRDefault="006B4EBE" w:rsidP="006B4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0EDC0" w14:textId="77777777" w:rsidR="009C3DBF" w:rsidRDefault="009C3DBF" w:rsidP="00641A34">
      <w:r>
        <w:separator/>
      </w:r>
    </w:p>
  </w:footnote>
  <w:footnote w:type="continuationSeparator" w:id="0">
    <w:p w14:paraId="649251A8" w14:textId="77777777" w:rsidR="009C3DBF" w:rsidRDefault="009C3DBF" w:rsidP="00641A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B201A7"/>
    <w:multiLevelType w:val="hybridMultilevel"/>
    <w:tmpl w:val="25F69CEE"/>
    <w:lvl w:ilvl="0" w:tplc="4508C9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E8264CD"/>
    <w:multiLevelType w:val="multilevel"/>
    <w:tmpl w:val="C7301EE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60" w:hanging="54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" w15:restartNumberingAfterBreak="0">
    <w:nsid w:val="6A7E2C89"/>
    <w:multiLevelType w:val="hybridMultilevel"/>
    <w:tmpl w:val="5A828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1840996">
    <w:abstractNumId w:val="0"/>
  </w:num>
  <w:num w:numId="2" w16cid:durableId="151262963">
    <w:abstractNumId w:val="1"/>
  </w:num>
  <w:num w:numId="3" w16cid:durableId="7910239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wMTEzszC3MDU2MjdS0lEKTi0uzszPAykwrAUAracyUSwAAAA="/>
  </w:docVars>
  <w:rsids>
    <w:rsidRoot w:val="00F00BA1"/>
    <w:rsid w:val="00084B1C"/>
    <w:rsid w:val="0011230C"/>
    <w:rsid w:val="0012514F"/>
    <w:rsid w:val="00170E91"/>
    <w:rsid w:val="00196AAA"/>
    <w:rsid w:val="001A2666"/>
    <w:rsid w:val="00241300"/>
    <w:rsid w:val="00254DF6"/>
    <w:rsid w:val="002B69F8"/>
    <w:rsid w:val="00350DB6"/>
    <w:rsid w:val="00353493"/>
    <w:rsid w:val="00420204"/>
    <w:rsid w:val="00454327"/>
    <w:rsid w:val="004E75EC"/>
    <w:rsid w:val="00506DB1"/>
    <w:rsid w:val="005379CD"/>
    <w:rsid w:val="00587AD6"/>
    <w:rsid w:val="005C05A2"/>
    <w:rsid w:val="005C09CE"/>
    <w:rsid w:val="005D3022"/>
    <w:rsid w:val="00602E86"/>
    <w:rsid w:val="00641A34"/>
    <w:rsid w:val="00652C75"/>
    <w:rsid w:val="006B4EBE"/>
    <w:rsid w:val="006B720A"/>
    <w:rsid w:val="006E3D11"/>
    <w:rsid w:val="0072529F"/>
    <w:rsid w:val="00743986"/>
    <w:rsid w:val="00772BF9"/>
    <w:rsid w:val="007A480C"/>
    <w:rsid w:val="007E15DB"/>
    <w:rsid w:val="00895A38"/>
    <w:rsid w:val="008F2DD4"/>
    <w:rsid w:val="008F4A47"/>
    <w:rsid w:val="009000C1"/>
    <w:rsid w:val="0090547A"/>
    <w:rsid w:val="00906614"/>
    <w:rsid w:val="0092734F"/>
    <w:rsid w:val="00976A1A"/>
    <w:rsid w:val="00992C79"/>
    <w:rsid w:val="009C3DBF"/>
    <w:rsid w:val="00A42343"/>
    <w:rsid w:val="00A4302A"/>
    <w:rsid w:val="00AF16C0"/>
    <w:rsid w:val="00AF514A"/>
    <w:rsid w:val="00B578D2"/>
    <w:rsid w:val="00BC7F64"/>
    <w:rsid w:val="00C2310A"/>
    <w:rsid w:val="00C3475A"/>
    <w:rsid w:val="00C51780"/>
    <w:rsid w:val="00CD45B0"/>
    <w:rsid w:val="00D0157B"/>
    <w:rsid w:val="00D1466F"/>
    <w:rsid w:val="00D3439B"/>
    <w:rsid w:val="00D43429"/>
    <w:rsid w:val="00D60E37"/>
    <w:rsid w:val="00D932AE"/>
    <w:rsid w:val="00E46539"/>
    <w:rsid w:val="00E656A4"/>
    <w:rsid w:val="00E942BA"/>
    <w:rsid w:val="00E97D1B"/>
    <w:rsid w:val="00ED5C89"/>
    <w:rsid w:val="00F00BA1"/>
    <w:rsid w:val="00FF7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07229"/>
  <w15:chartTrackingRefBased/>
  <w15:docId w15:val="{81A137C0-9990-1342-BE39-37AF75D0D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0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3429"/>
    <w:pPr>
      <w:spacing w:after="160" w:line="259" w:lineRule="auto"/>
      <w:ind w:left="720"/>
      <w:contextualSpacing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641A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A34"/>
  </w:style>
  <w:style w:type="paragraph" w:styleId="Footer">
    <w:name w:val="footer"/>
    <w:basedOn w:val="Normal"/>
    <w:link w:val="FooterChar"/>
    <w:uiPriority w:val="99"/>
    <w:unhideWhenUsed/>
    <w:rsid w:val="00641A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A34"/>
  </w:style>
  <w:style w:type="paragraph" w:styleId="Title">
    <w:name w:val="Title"/>
    <w:basedOn w:val="Normal"/>
    <w:next w:val="Normal"/>
    <w:link w:val="TitleChar"/>
    <w:rsid w:val="006B4EBE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720"/>
      <w:jc w:val="right"/>
    </w:pPr>
    <w:rPr>
      <w:rFonts w:ascii="Arial" w:eastAsia="Arial" w:hAnsi="Arial" w:cs="Arial"/>
      <w:b/>
      <w:color w:val="000000"/>
      <w:sz w:val="64"/>
      <w:szCs w:val="64"/>
      <w:lang w:val="en"/>
    </w:rPr>
  </w:style>
  <w:style w:type="character" w:customStyle="1" w:styleId="TitleChar">
    <w:name w:val="Title Char"/>
    <w:basedOn w:val="DefaultParagraphFont"/>
    <w:link w:val="Title"/>
    <w:rsid w:val="006B4EBE"/>
    <w:rPr>
      <w:rFonts w:ascii="Arial" w:eastAsia="Arial" w:hAnsi="Arial" w:cs="Arial"/>
      <w:b/>
      <w:color w:val="000000"/>
      <w:sz w:val="64"/>
      <w:szCs w:val="64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51</Words>
  <Characters>29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erome Reed</cp:lastModifiedBy>
  <cp:revision>5</cp:revision>
  <dcterms:created xsi:type="dcterms:W3CDTF">2018-04-30T00:56:00Z</dcterms:created>
  <dcterms:modified xsi:type="dcterms:W3CDTF">2022-11-30T14:09:00Z</dcterms:modified>
</cp:coreProperties>
</file>